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7f12f2b7384332f101e5ffcba8d9ecdfc5267b"/>
    <w:p>
      <w:pPr>
        <w:pStyle w:val="Heading3"/>
      </w:pPr>
      <w:r>
        <w:t xml:space="preserve">Зеленоградский Роспотребнадзор призывает вакцинироваться в сезон гриппа и ОРВИ</w:t>
      </w:r>
    </w:p>
    <w:p>
      <w:pPr>
        <w:pStyle w:val="FirstParagraph"/>
      </w:pPr>
      <w:r>
        <w:t xml:space="preserve">25.10.2023</w:t>
      </w:r>
    </w:p>
    <w:p>
      <w:pPr>
        <w:pStyle w:val="BodyText"/>
      </w:pPr>
      <w:r>
        <w:t xml:space="preserve">25.10.2023</w:t>
      </w:r>
    </w:p>
    <w:p>
      <w:pPr>
        <w:pStyle w:val="BodyText"/>
      </w:pPr>
      <w:r>
        <w:t xml:space="preserve">Ежегодно с наступлением осенне-зимнего периода многие из нас сталкиваются с острыми респираторными вирусными инфекциями (ОРВИ), среди которых грипп, небезосновательно, занимает особое место. Это высоко заразное вирусное заболевание, при котором больной человек, даже с легкой формой, представляет опасность для окружающих в течение всего периода проявления симптомов.</w:t>
      </w:r>
    </w:p>
    <w:p>
      <w:pPr>
        <w:pStyle w:val="BodyText"/>
      </w:pPr>
      <w:r>
        <w:t xml:space="preserve">По данным Всемирной организации здравоохранения, ежегодно в мире гриппом заболевает до 1 миллиарда человек, а от его осложнений умирает около 500 тысяч человек. Наиболее часто встречаются легочные осложнения, бронхит, бактериальная пневмония, осложнения со стороны ЛОР-органов, сердечно-сосудистой системы.), обострение хронических заболеваний, в ряде случае возникшие осложнения после перенесенного заболевания могут приводить к инвалидизации и даже летальному исходу. Особую опасность грипп представляет для маленьких детей, беременных женщин, больных с тяжелыми хроническими заболеваниями и для пожилых людей.</w:t>
      </w:r>
    </w:p>
    <w:p>
      <w:pPr>
        <w:pStyle w:val="BodyText"/>
      </w:pPr>
      <w:r>
        <w:t xml:space="preserve">Как сообщили в Роспотребнадзоре Зеленограда, сезон заболеваемости гриппом начинается примерно ноябре-декабре, поэтому крайне важно вовремя «запастись» иммунитетом и принять все необходимые меры по профилактике заражения этой инфекцией.</w:t>
      </w:r>
    </w:p>
    <w:p>
      <w:pPr>
        <w:pStyle w:val="BodyText"/>
      </w:pPr>
      <w:r>
        <w:t xml:space="preserve">Наиболее эффективным средством профилактики гриппа является вакцинация.</w:t>
      </w:r>
    </w:p>
    <w:p>
      <w:pPr>
        <w:pStyle w:val="BodyText"/>
      </w:pPr>
      <w:r>
        <w:t xml:space="preserve">Самый частый вопрос, который возникает у граждан перед вакцинацией «Почему вакцинация против гриппа проводится ежегодно?». Дело в том, что вирус гриппа чрезвычайно изменчив (мутирует), поэтому невозможно, один раз сделав прививку, получить длительный иммунитет. Вакцина обеспечивает защиту от тех видов вируса гриппа, которые являются наиболее актуальными в данном эпидемиологическом сезоне и входят в ее состав. Она специально моделируется таким образом и каждый год разная.</w:t>
      </w:r>
    </w:p>
    <w:p>
      <w:pPr>
        <w:pStyle w:val="BodyText"/>
      </w:pPr>
      <w:r>
        <w:t xml:space="preserve">Иммунизация против гриппа существенно снижает риск заражения гриппом и защищает от появления осложнений. При введении в организм вакцины происходит выработка защитных антител, которые стимулируют иммунную систему для борьбы с инфекцией. Эффективность вакцины против гриппа несравнимо выше всех неспецифических медицинских препаратов, например: иммуномодуляторов, витаминов, гомеопатических средств, средств «народной медицины» и т.д.</w:t>
      </w:r>
    </w:p>
    <w:p>
      <w:pPr>
        <w:pStyle w:val="BodyText"/>
      </w:pPr>
      <w:r>
        <w:t xml:space="preserve">Оптимальным временем проведения прививок против гриппа является период с сентября по ноябрь, т. к. иммунитет формируется примерно в течение 2-х недель. При соблюдении сроков проведения вакцинации, иммунитет после прививки, успеет сформироваться до подъема заболеваемости.</w:t>
      </w:r>
    </w:p>
    <w:p>
      <w:pPr>
        <w:pStyle w:val="BodyText"/>
      </w:pPr>
      <w:r>
        <w:t xml:space="preserve">И главное, кто еще не успел вакцинироваться – сделайте прививку и соблюдать меры защиты от заболевания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ilino.mos.ru/presscenter/news/detail/1193388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ил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presscenter/news/detail/119338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presscenter/news/detail/119338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3T04:30:06Z</dcterms:created>
  <dcterms:modified xsi:type="dcterms:W3CDTF">2024-11-13T04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